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A9259A" w14:textId="0AA0525B" w:rsidR="008F0523" w:rsidRDefault="00442C28" w:rsidP="00F34150">
      <w:pPr>
        <w:rPr>
          <w:rFonts w:ascii="Abadi" w:hAnsi="Abadi"/>
        </w:rPr>
      </w:pPr>
      <w:r>
        <w:rPr>
          <w:rFonts w:ascii="Abadi" w:hAnsi="Abadi"/>
          <w:color w:val="1F4E79" w:themeColor="accent1" w:themeShade="80"/>
          <w:sz w:val="36"/>
          <w:szCs w:val="36"/>
        </w:rPr>
        <w:t>Project Summary</w:t>
      </w:r>
    </w:p>
    <w:p w14:paraId="1C81B558" w14:textId="72548760"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A44612">
        <w:rPr>
          <w:rFonts w:ascii="Abadi" w:hAnsi="Abadi"/>
        </w:rPr>
        <w:t>Data Engineering II</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w:t>
      </w:r>
      <w:r w:rsidR="0015080A">
        <w:rPr>
          <w:rFonts w:ascii="Abadi" w:hAnsi="Abadi"/>
        </w:rPr>
        <w:t>3</w:t>
      </w:r>
      <w:r w:rsidR="00A44612">
        <w:rPr>
          <w:rFonts w:ascii="Abadi" w:hAnsi="Abadi"/>
        </w:rPr>
        <w:t xml:space="preserve"> members, and the members will take care of dividing the tasks equally between them. The </w:t>
      </w:r>
      <w:r w:rsidR="00356BB8">
        <w:rPr>
          <w:rFonts w:ascii="Abadi" w:hAnsi="Abadi"/>
        </w:rPr>
        <w:t>purpose of this project is to combine all the skills collected throughout the course thus far, and to provide a solid example of real-life 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69B24787" w:rsidR="00955555" w:rsidRPr="006C6188"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r w:rsidR="0015080A">
        <w:rPr>
          <w:rFonts w:ascii="Abadi" w:hAnsi="Abadi"/>
        </w:rPr>
        <w:t>.</w:t>
      </w:r>
    </w:p>
    <w:p w14:paraId="1DE025BE" w14:textId="2D0482AB"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356BB8">
        <w:rPr>
          <w:rFonts w:ascii="Abadi" w:hAnsi="Abadi"/>
          <w:color w:val="1F4E79" w:themeColor="accent1" w:themeShade="80"/>
          <w:sz w:val="36"/>
          <w:szCs w:val="36"/>
        </w:rPr>
        <w:t>User Stories</w:t>
      </w:r>
    </w:p>
    <w:p w14:paraId="65BF6CEF" w14:textId="77777777" w:rsidR="00356BB8" w:rsidRPr="00356BB8" w:rsidRDefault="00356BB8" w:rsidP="00356BB8">
      <w:pPr>
        <w:pStyle w:val="ListParagraph"/>
        <w:numPr>
          <w:ilvl w:val="0"/>
          <w:numId w:val="3"/>
        </w:numPr>
        <w:jc w:val="both"/>
        <w:rPr>
          <w:rFonts w:ascii="Abadi" w:hAnsi="Abadi"/>
        </w:rPr>
      </w:pPr>
      <w:r w:rsidRPr="00356BB8">
        <w:rPr>
          <w:rFonts w:ascii="Abadi" w:hAnsi="Abadi"/>
        </w:rPr>
        <w:t>The application is a sentiment analysis application, which, given a piece of text, should be able to reply with its sentiment as being positive, negative, or neutral.</w:t>
      </w:r>
    </w:p>
    <w:p w14:paraId="2C31A685" w14:textId="07CDFEB5" w:rsidR="00356BB8" w:rsidRPr="00356BB8" w:rsidRDefault="00356BB8" w:rsidP="00356BB8">
      <w:pPr>
        <w:pStyle w:val="ListParagraph"/>
        <w:numPr>
          <w:ilvl w:val="0"/>
          <w:numId w:val="3"/>
        </w:numPr>
        <w:jc w:val="both"/>
        <w:rPr>
          <w:rFonts w:ascii="Abadi" w:hAnsi="Abadi"/>
        </w:rPr>
      </w:pPr>
      <w:r w:rsidRPr="00356BB8">
        <w:rPr>
          <w:rFonts w:ascii="Abadi" w:hAnsi="Abadi"/>
        </w:rPr>
        <w:t>The text language used must be English</w:t>
      </w:r>
    </w:p>
    <w:p w14:paraId="1FCB593B" w14:textId="193E965F" w:rsidR="007C0F81" w:rsidRPr="00356BB8" w:rsidRDefault="00356BB8" w:rsidP="00356BB8">
      <w:pPr>
        <w:pStyle w:val="ListParagraph"/>
        <w:numPr>
          <w:ilvl w:val="0"/>
          <w:numId w:val="3"/>
        </w:numPr>
        <w:jc w:val="both"/>
        <w:rPr>
          <w:rFonts w:ascii="Abadi" w:hAnsi="Abadi"/>
        </w:rPr>
      </w:pPr>
      <w:r w:rsidRPr="00356BB8">
        <w:rPr>
          <w:rFonts w:ascii="Abadi" w:hAnsi="Abadi"/>
        </w:rPr>
        <w:t>The application should have a web interface with an input form and a submit button, where users can input their sentences, and hit submit, and the sentiment of their sentence will be presented</w:t>
      </w:r>
      <w:r w:rsidR="00817F5B">
        <w:rPr>
          <w:rFonts w:ascii="Abadi" w:hAnsi="Abadi"/>
        </w:rPr>
        <w:t>.</w:t>
      </w:r>
    </w:p>
    <w:p w14:paraId="45D1A207" w14:textId="27657BB3" w:rsidR="00356BB8" w:rsidRDefault="00356BB8" w:rsidP="006C6188">
      <w:pPr>
        <w:pStyle w:val="ListParagraph"/>
        <w:numPr>
          <w:ilvl w:val="0"/>
          <w:numId w:val="3"/>
        </w:numPr>
        <w:jc w:val="both"/>
        <w:rPr>
          <w:rFonts w:ascii="Abadi" w:hAnsi="Abadi"/>
        </w:rPr>
      </w:pPr>
      <w:r w:rsidRPr="00356BB8">
        <w:rPr>
          <w:rFonts w:ascii="Abadi" w:hAnsi="Abadi"/>
        </w:rPr>
        <w:t>The accuracy of the sentiment analyzer should be above 80%</w:t>
      </w:r>
    </w:p>
    <w:p w14:paraId="6C189C9E" w14:textId="73AEA224" w:rsidR="007D1645" w:rsidRDefault="00356BB8" w:rsidP="00356BB8">
      <w:pPr>
        <w:pStyle w:val="ListParagraph"/>
        <w:numPr>
          <w:ilvl w:val="0"/>
          <w:numId w:val="3"/>
        </w:numPr>
        <w:jc w:val="both"/>
        <w:rPr>
          <w:rFonts w:ascii="Abadi" w:hAnsi="Abadi"/>
        </w:rPr>
      </w:pPr>
      <w:r>
        <w:rPr>
          <w:rFonts w:ascii="Abadi" w:hAnsi="Abadi"/>
        </w:rPr>
        <w:t>The application must be easily deployable</w:t>
      </w:r>
    </w:p>
    <w:p w14:paraId="3719CBDD" w14:textId="57B8C023" w:rsidR="00356BB8" w:rsidRPr="007D1645" w:rsidRDefault="007D1645" w:rsidP="007D1645">
      <w:pPr>
        <w:rPr>
          <w:rFonts w:ascii="Abadi" w:hAnsi="Abadi"/>
        </w:rPr>
      </w:pPr>
      <w:r>
        <w:rPr>
          <w:rFonts w:ascii="Abadi" w:hAnsi="Abadi"/>
        </w:rPr>
        <w:br w:type="page"/>
      </w:r>
    </w:p>
    <w:p w14:paraId="7853BA5D" w14:textId="4EA6783D" w:rsidR="007C0F81" w:rsidRDefault="00AE2218" w:rsidP="006C6188">
      <w:pPr>
        <w:jc w:val="both"/>
        <w:rPr>
          <w:rFonts w:ascii="Abadi" w:hAnsi="Abadi"/>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Application Overview</w:t>
      </w:r>
    </w:p>
    <w:p w14:paraId="090897DA" w14:textId="1E0F09C6" w:rsidR="00460D18" w:rsidRPr="00356BB8" w:rsidRDefault="00171EFA" w:rsidP="00356BB8">
      <w:pPr>
        <w:jc w:val="both"/>
        <w:rPr>
          <w:rFonts w:ascii="Abadi" w:hAnsi="Abadi"/>
        </w:rPr>
      </w:pPr>
      <w:r>
        <w:rPr>
          <w:rFonts w:ascii="Abadi" w:hAnsi="Abadi"/>
          <w:noProof/>
        </w:rPr>
        <mc:AlternateContent>
          <mc:Choice Requires="wps">
            <w:drawing>
              <wp:anchor distT="0" distB="0" distL="114300" distR="114300" simplePos="0" relativeHeight="251659264" behindDoc="0" locked="0" layoutInCell="1" allowOverlap="1" wp14:anchorId="76C87FFA" wp14:editId="008A3071">
                <wp:simplePos x="0" y="0"/>
                <wp:positionH relativeFrom="column">
                  <wp:posOffset>3610398</wp:posOffset>
                </wp:positionH>
                <wp:positionV relativeFrom="paragraph">
                  <wp:posOffset>2146088</wp:posOffset>
                </wp:positionV>
                <wp:extent cx="901700" cy="499533"/>
                <wp:effectExtent l="0" t="0" r="12700" b="15240"/>
                <wp:wrapNone/>
                <wp:docPr id="2" name="Rectangle: Rounded Corners 2"/>
                <wp:cNvGraphicFramePr/>
                <a:graphic xmlns:a="http://schemas.openxmlformats.org/drawingml/2006/main">
                  <a:graphicData uri="http://schemas.microsoft.com/office/word/2010/wordprocessingShape">
                    <wps:wsp>
                      <wps:cNvSpPr/>
                      <wps:spPr>
                        <a:xfrm>
                          <a:off x="0" y="0"/>
                          <a:ext cx="901700" cy="499533"/>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9AE231" w14:textId="554A17CB" w:rsidR="007848EE" w:rsidRDefault="007848EE" w:rsidP="007848EE">
                            <w:pPr>
                              <w:jc w:val="center"/>
                            </w:pPr>
                            <w:r>
                              <w:t>ML trained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C87FFA" id="Rectangle: Rounded Corners 2" o:spid="_x0000_s1026" style="position:absolute;left:0;text-align:left;margin-left:284.3pt;margin-top:169pt;width:71pt;height:3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" fillcolor="#5b9bd5 [3204]" strokecolor="#1f4d78 [1604]" strokeweight="1pt">
                <v:stroke joinstyle="miter"/>
                <v:textbox>
                  <w:txbxContent>
                    <w:p w14:paraId="159AE231" w14:textId="554A17CB" w:rsidR="007848EE" w:rsidRDefault="007848EE" w:rsidP="007848EE">
                      <w:pPr>
                        <w:jc w:val="center"/>
                      </w:pPr>
                      <w:r>
                        <w:t>ML trained Model</w:t>
                      </w:r>
                    </w:p>
                  </w:txbxContent>
                </v:textbox>
              </v:roundrect>
            </w:pict>
          </mc:Fallback>
        </mc:AlternateContent>
      </w:r>
      <w:r w:rsidR="007848EE">
        <w:rPr>
          <w:rFonts w:ascii="Abadi" w:hAnsi="Abadi"/>
          <w:noProof/>
        </w:rPr>
        <mc:AlternateContent>
          <mc:Choice Requires="wps">
            <w:drawing>
              <wp:anchor distT="0" distB="0" distL="114300" distR="114300" simplePos="0" relativeHeight="251660288" behindDoc="0" locked="0" layoutInCell="1" allowOverlap="1" wp14:anchorId="79626819" wp14:editId="25793F9A">
                <wp:simplePos x="0" y="0"/>
                <wp:positionH relativeFrom="column">
                  <wp:posOffset>4796367</wp:posOffset>
                </wp:positionH>
                <wp:positionV relativeFrom="paragraph">
                  <wp:posOffset>1185333</wp:posOffset>
                </wp:positionV>
                <wp:extent cx="825500" cy="829734"/>
                <wp:effectExtent l="38100" t="76200" r="0" b="104140"/>
                <wp:wrapNone/>
                <wp:docPr id="3" name="Connector: Elbow 3"/>
                <wp:cNvGraphicFramePr/>
                <a:graphic xmlns:a="http://schemas.openxmlformats.org/drawingml/2006/main">
                  <a:graphicData uri="http://schemas.microsoft.com/office/word/2010/wordprocessingShape">
                    <wps:wsp>
                      <wps:cNvCnPr/>
                      <wps:spPr>
                        <a:xfrm flipV="1">
                          <a:off x="0" y="0"/>
                          <a:ext cx="825500" cy="829734"/>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15579A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377.65pt;margin-top:93.35pt;width:65pt;height:65.3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" strokecolor="#5b9bd5 [3204]" strokeweight=".5pt">
                <v:stroke startarrow="block" endarrow="block"/>
              </v:shape>
            </w:pict>
          </mc:Fallback>
        </mc:AlternateContent>
      </w:r>
      <w:r w:rsidR="007D1645">
        <w:rPr>
          <w:rFonts w:ascii="Abadi" w:hAnsi="Abadi"/>
          <w:noProof/>
        </w:rPr>
        <w:drawing>
          <wp:inline distT="0" distB="0" distL="0" distR="0" wp14:anchorId="6AC28BBD" wp14:editId="3375BE85">
            <wp:extent cx="5250180" cy="52654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50180" cy="5265420"/>
                    </a:xfrm>
                    <a:prstGeom prst="rect">
                      <a:avLst/>
                    </a:prstGeom>
                    <a:noFill/>
                    <a:ln>
                      <a:noFill/>
                    </a:ln>
                  </pic:spPr>
                </pic:pic>
              </a:graphicData>
            </a:graphic>
          </wp:inline>
        </w:drawing>
      </w:r>
    </w:p>
    <w:p w14:paraId="112258C5" w14:textId="4E7979DE" w:rsidR="00BE2E9C" w:rsidRPr="00D13A2A" w:rsidRDefault="00AE2218" w:rsidP="006C6188">
      <w:pPr>
        <w:jc w:val="both"/>
        <w:rPr>
          <w:rFonts w:ascii="Abadi" w:hAnsi="Abadi"/>
          <w:sz w:val="24"/>
          <w:szCs w:val="24"/>
        </w:rPr>
      </w:pPr>
      <w:r>
        <w:rPr>
          <w:rFonts w:ascii="Abadi" w:hAnsi="Abadi"/>
          <w:color w:val="1F4E79" w:themeColor="accent1" w:themeShade="80"/>
          <w:sz w:val="36"/>
          <w:szCs w:val="36"/>
        </w:rPr>
        <w:t>3</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6F74659B" w:rsidR="00BE6F58" w:rsidRDefault="00AE2218"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sidR="002A11F2" w:rsidRPr="00585CFC">
        <w:rPr>
          <w:rFonts w:ascii="Abadi" w:hAnsi="Abadi"/>
          <w:b/>
          <w:bCs/>
          <w:color w:val="1F4E79" w:themeColor="accent1" w:themeShade="80"/>
          <w:sz w:val="28"/>
          <w:szCs w:val="28"/>
        </w:rPr>
        <w:t xml:space="preserve">.1 </w:t>
      </w:r>
      <w:r w:rsidR="00BB6E67">
        <w:rPr>
          <w:rFonts w:ascii="Abadi" w:hAnsi="Abadi"/>
          <w:b/>
          <w:bCs/>
          <w:color w:val="1F4E79" w:themeColor="accent1" w:themeShade="80"/>
          <w:sz w:val="28"/>
          <w:szCs w:val="28"/>
        </w:rPr>
        <w:t>The ML Model</w:t>
      </w:r>
    </w:p>
    <w:p w14:paraId="0BCFB2CE" w14:textId="733BBF23" w:rsidR="00BB6E67" w:rsidRDefault="00BB6E67" w:rsidP="0005059C">
      <w:pPr>
        <w:rPr>
          <w:rFonts w:ascii="Abadi" w:hAnsi="Abadi"/>
        </w:rPr>
      </w:pPr>
      <w:r>
        <w:rPr>
          <w:rFonts w:ascii="Abadi" w:hAnsi="Abadi"/>
        </w:rPr>
        <w:t>The students are free to choose whichever machine-learning model they want, and whichever dataset they please (</w:t>
      </w:r>
      <w:proofErr w:type="gramStart"/>
      <w:r>
        <w:rPr>
          <w:rFonts w:ascii="Abadi" w:hAnsi="Abadi"/>
        </w:rPr>
        <w:t>as long as</w:t>
      </w:r>
      <w:proofErr w:type="gramEnd"/>
      <w:r>
        <w:rPr>
          <w:rFonts w:ascii="Abadi" w:hAnsi="Abadi"/>
        </w:rPr>
        <w:t xml:space="preserve"> it is in English, as this is a user requirement). The </w:t>
      </w:r>
      <w:proofErr w:type="gramStart"/>
      <w:r>
        <w:rPr>
          <w:rFonts w:ascii="Abadi" w:hAnsi="Abadi"/>
        </w:rPr>
        <w:t>end product</w:t>
      </w:r>
      <w:proofErr w:type="gramEnd"/>
      <w:r>
        <w:rPr>
          <w:rFonts w:ascii="Abadi" w:hAnsi="Abadi"/>
        </w:rPr>
        <w:t xml:space="preserve"> should have the model ready and pre-trained, with the requested minimum accuracy.</w:t>
      </w:r>
    </w:p>
    <w:p w14:paraId="2E2370E4" w14:textId="198B4D25"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t>3.</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Web Interface</w:t>
      </w:r>
    </w:p>
    <w:p w14:paraId="1BDCA425" w14:textId="77777777" w:rsidR="00BB6E67" w:rsidRDefault="00BB6E67" w:rsidP="0005059C">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484C87EC" w14:textId="77777777" w:rsidR="00BB6E67" w:rsidRDefault="00BB6E67" w:rsidP="0005059C">
      <w:pPr>
        <w:rPr>
          <w:rFonts w:ascii="Abadi" w:hAnsi="Abadi"/>
        </w:rPr>
      </w:pPr>
    </w:p>
    <w:p w14:paraId="1F21E3A1" w14:textId="78E506E3" w:rsidR="00BB6E67" w:rsidRDefault="00BB6E67" w:rsidP="00BB6E67">
      <w:pPr>
        <w:jc w:val="both"/>
        <w:rPr>
          <w:rFonts w:ascii="Abadi" w:hAnsi="Abadi"/>
          <w:b/>
          <w:bCs/>
          <w:color w:val="1F4E79" w:themeColor="accent1" w:themeShade="80"/>
          <w:sz w:val="28"/>
          <w:szCs w:val="28"/>
        </w:rPr>
      </w:pPr>
      <w:r w:rsidRPr="00585CFC">
        <w:rPr>
          <w:rFonts w:ascii="Abadi" w:hAnsi="Abadi"/>
          <w:b/>
          <w:bCs/>
          <w:color w:val="1F4E79" w:themeColor="accent1" w:themeShade="80"/>
          <w:sz w:val="28"/>
          <w:szCs w:val="28"/>
        </w:rPr>
        <w:lastRenderedPageBreak/>
        <w:t>3.</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he Application Package</w:t>
      </w:r>
    </w:p>
    <w:p w14:paraId="562093C1" w14:textId="6FEBC3C3" w:rsidR="00BB6E67" w:rsidRDefault="00BB6E67" w:rsidP="0005059C">
      <w:pPr>
        <w:rPr>
          <w:rFonts w:ascii="Abadi" w:hAnsi="Abadi"/>
        </w:rPr>
      </w:pPr>
      <w:r>
        <w:rPr>
          <w:rFonts w:ascii="Abadi" w:hAnsi="Abadi"/>
        </w:rPr>
        <w:t xml:space="preserve">The final format of the application ready for distribution should be a Docker Image, which administrators can simply run Containers from. 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 (like providing on which port does the application run by default…)</w:t>
      </w:r>
    </w:p>
    <w:p w14:paraId="277BA3F0" w14:textId="2848B717" w:rsidR="00BB6E67" w:rsidRPr="00D13A2A" w:rsidRDefault="00BB6E67" w:rsidP="00BB6E67">
      <w:pPr>
        <w:jc w:val="both"/>
        <w:rPr>
          <w:rFonts w:ascii="Abadi" w:hAnsi="Abadi"/>
          <w:sz w:val="24"/>
          <w:szCs w:val="24"/>
        </w:rPr>
      </w:pPr>
      <w:r>
        <w:rPr>
          <w:rFonts w:ascii="Abadi" w:hAnsi="Abadi"/>
          <w:color w:val="1F4E79" w:themeColor="accent1" w:themeShade="80"/>
          <w:sz w:val="36"/>
          <w:szCs w:val="36"/>
        </w:rPr>
        <w:t>4. Technical</w:t>
      </w:r>
      <w:r w:rsidRPr="00D13A2A">
        <w:rPr>
          <w:rFonts w:ascii="Abadi" w:hAnsi="Abadi"/>
          <w:color w:val="1F4E79" w:themeColor="accent1" w:themeShade="80"/>
          <w:sz w:val="36"/>
          <w:szCs w:val="36"/>
        </w:rPr>
        <w:t xml:space="preserve"> </w:t>
      </w:r>
      <w:r>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18008419"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1</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0876F508"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Source Code Management</w:t>
      </w:r>
    </w:p>
    <w:p w14:paraId="4C8A53B9" w14:textId="09ED14E8"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Each new task should have its own branch on the </w:t>
      </w:r>
      <w:proofErr w:type="spellStart"/>
      <w:r>
        <w:rPr>
          <w:rFonts w:ascii="Abadi" w:hAnsi="Abadi"/>
        </w:rPr>
        <w:t>github</w:t>
      </w:r>
      <w:proofErr w:type="spellEnd"/>
      <w:r>
        <w:rPr>
          <w:rFonts w:ascii="Abadi" w:hAnsi="Abadi"/>
        </w:rPr>
        <w:t xml:space="preserve"> repository. At every task completion (from the project manager), the associated team member should merge their task’s branch to the master branch. Th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DC1F808" w14:textId="72A173D4" w:rsidR="003041D9" w:rsidRDefault="003041D9"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Testing</w:t>
      </w:r>
    </w:p>
    <w:p w14:paraId="5255D449" w14:textId="77777777" w:rsidR="007C0BDD" w:rsidRDefault="007C0BDD" w:rsidP="00DE37A0">
      <w:pPr>
        <w:rPr>
          <w:rFonts w:ascii="Abadi" w:hAnsi="Abadi"/>
        </w:rPr>
      </w:pPr>
      <w:r>
        <w:rPr>
          <w:rFonts w:ascii="Abadi" w:hAnsi="Abadi"/>
        </w:rPr>
        <w:t>Each team should provide unit and integration tests to their final application. Unit tests are in the form of testing the functionality of each function of your program (when applicable), and the integration testing will be testing the entire system integrated.</w:t>
      </w:r>
    </w:p>
    <w:p w14:paraId="2CC46D03" w14:textId="20795019" w:rsidR="007C0BDD" w:rsidRDefault="007C0BDD" w:rsidP="007C0BDD">
      <w:pPr>
        <w:jc w:val="both"/>
        <w:rPr>
          <w:rFonts w:ascii="Abadi" w:hAnsi="Abadi"/>
          <w:b/>
          <w:bCs/>
          <w:color w:val="1F4E79" w:themeColor="accent1" w:themeShade="80"/>
          <w:sz w:val="28"/>
          <w:szCs w:val="28"/>
        </w:rPr>
      </w:pPr>
      <w:r>
        <w:rPr>
          <w:rFonts w:ascii="Abadi" w:hAnsi="Abadi"/>
        </w:rPr>
        <w:t xml:space="preserve"> </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4</w:t>
      </w:r>
      <w:r w:rsidRPr="00585CFC">
        <w:rPr>
          <w:rFonts w:ascii="Abadi" w:hAnsi="Abadi"/>
          <w:b/>
          <w:bCs/>
          <w:color w:val="1F4E79" w:themeColor="accent1" w:themeShade="80"/>
          <w:sz w:val="28"/>
          <w:szCs w:val="28"/>
        </w:rPr>
        <w:t xml:space="preserve"> </w:t>
      </w:r>
      <w:proofErr w:type="spellStart"/>
      <w:r>
        <w:rPr>
          <w:rFonts w:ascii="Abadi" w:hAnsi="Abadi"/>
          <w:b/>
          <w:bCs/>
          <w:color w:val="1F4E79" w:themeColor="accent1" w:themeShade="80"/>
          <w:sz w:val="28"/>
          <w:szCs w:val="28"/>
        </w:rPr>
        <w:t>Containarization</w:t>
      </w:r>
      <w:proofErr w:type="spellEnd"/>
    </w:p>
    <w:p w14:paraId="6747B503" w14:textId="6CB0ED51" w:rsidR="003041D9" w:rsidRPr="006C6188" w:rsidRDefault="007C0BDD" w:rsidP="00DE37A0">
      <w:pPr>
        <w:rPr>
          <w:rFonts w:ascii="Abadi" w:hAnsi="Abadi"/>
        </w:rPr>
      </w:pPr>
      <w:r>
        <w:rPr>
          <w:rFonts w:ascii="Abadi" w:hAnsi="Abadi"/>
        </w:rPr>
        <w:t>The final application deliverable should be a Docker image, that contains the pre-trained model as well as the application web interface. Running a container off the delivered image should allow users to view a web interface on their browser and be able to immediately start running predictions.</w:t>
      </w:r>
    </w:p>
    <w:sectPr w:rsidR="003041D9"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badi">
    <w:altName w:val="Abadi"/>
    <w:charset w:val="00"/>
    <w:family w:val="swiss"/>
    <w:pitch w:val="variable"/>
    <w:sig w:usb0="8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5080A"/>
    <w:rsid w:val="00171EFA"/>
    <w:rsid w:val="001B6C83"/>
    <w:rsid w:val="002177B3"/>
    <w:rsid w:val="002A11F2"/>
    <w:rsid w:val="003041D9"/>
    <w:rsid w:val="00356BB8"/>
    <w:rsid w:val="003643A2"/>
    <w:rsid w:val="003C3535"/>
    <w:rsid w:val="00442C28"/>
    <w:rsid w:val="00460D18"/>
    <w:rsid w:val="00472C3E"/>
    <w:rsid w:val="0049116E"/>
    <w:rsid w:val="00585CFC"/>
    <w:rsid w:val="0059230C"/>
    <w:rsid w:val="00623A74"/>
    <w:rsid w:val="006249A5"/>
    <w:rsid w:val="006C6188"/>
    <w:rsid w:val="006D4E01"/>
    <w:rsid w:val="006E5491"/>
    <w:rsid w:val="007848EE"/>
    <w:rsid w:val="007A15BF"/>
    <w:rsid w:val="007C0BDD"/>
    <w:rsid w:val="007C0F81"/>
    <w:rsid w:val="007D1645"/>
    <w:rsid w:val="00817F5B"/>
    <w:rsid w:val="008D1C64"/>
    <w:rsid w:val="008D70ED"/>
    <w:rsid w:val="008F0523"/>
    <w:rsid w:val="009230DF"/>
    <w:rsid w:val="00955555"/>
    <w:rsid w:val="00964830"/>
    <w:rsid w:val="009C7753"/>
    <w:rsid w:val="00A44612"/>
    <w:rsid w:val="00A62636"/>
    <w:rsid w:val="00A72D41"/>
    <w:rsid w:val="00AE2218"/>
    <w:rsid w:val="00BB6E67"/>
    <w:rsid w:val="00BC3615"/>
    <w:rsid w:val="00BE2E9C"/>
    <w:rsid w:val="00C0724A"/>
    <w:rsid w:val="00D13A2A"/>
    <w:rsid w:val="00DB2E43"/>
    <w:rsid w:val="00DE37A0"/>
    <w:rsid w:val="00E17D21"/>
    <w:rsid w:val="00E6793B"/>
    <w:rsid w:val="00E83DD4"/>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customXml" Target="../customXml/item2.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E7E7177305DD49992A0BD155FB8CCC" ma:contentTypeVersion="1" ma:contentTypeDescription="Crée un document." ma:contentTypeScope="" ma:versionID="474383500516b7d2e9573699818f39d0">
  <xsd:schema xmlns:xsd="http://www.w3.org/2001/XMLSchema" xmlns:xs="http://www.w3.org/2001/XMLSchema" xmlns:p="http://schemas.microsoft.com/office/2006/metadata/properties" xmlns:ns2="0b96abe7-23ea-49d0-a70b-6e24eb23f915" targetNamespace="http://schemas.microsoft.com/office/2006/metadata/properties" ma:root="true" ma:fieldsID="8b4852450e6944cb93da2d3105b41cf3" ns2:_="">
    <xsd:import namespace="0b96abe7-23ea-49d0-a70b-6e24eb23f915"/>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6abe7-23ea-49d0-a70b-6e24eb23f91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0b96abe7-23ea-49d0-a70b-6e24eb23f915" xsi:nil="true"/>
  </documentManagement>
</p:properties>
</file>

<file path=customXml/itemProps1.xml><?xml version="1.0" encoding="utf-8"?>
<ds:datastoreItem xmlns:ds="http://schemas.openxmlformats.org/officeDocument/2006/customXml" ds:itemID="{4789DBE8-114D-474D-A6CE-D95F67C88E97}"/>
</file>

<file path=customXml/itemProps2.xml><?xml version="1.0" encoding="utf-8"?>
<ds:datastoreItem xmlns:ds="http://schemas.openxmlformats.org/officeDocument/2006/customXml" ds:itemID="{66B5FDBD-6BDA-4417-9F88-FE76689FBC09}"/>
</file>

<file path=customXml/itemProps3.xml><?xml version="1.0" encoding="utf-8"?>
<ds:datastoreItem xmlns:ds="http://schemas.openxmlformats.org/officeDocument/2006/customXml" ds:itemID="{98727187-8488-4EF4-A234-42DBA2804C2E}"/>
</file>

<file path=docProps/app.xml><?xml version="1.0" encoding="utf-8"?>
<Properties xmlns="http://schemas.openxmlformats.org/officeDocument/2006/extended-properties" xmlns:vt="http://schemas.openxmlformats.org/officeDocument/2006/docPropsVTypes">
  <Template>Normal.dotm</Template>
  <TotalTime>1342</TotalTime>
  <Pages>3</Pages>
  <Words>550</Words>
  <Characters>3138</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7</cp:revision>
  <dcterms:created xsi:type="dcterms:W3CDTF">2020-03-18T17:01:00Z</dcterms:created>
  <dcterms:modified xsi:type="dcterms:W3CDTF">2021-12-01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7E7177305DD49992A0BD155FB8CCC</vt:lpwstr>
  </property>
</Properties>
</file>